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11DEFC" w14:textId="77777777" w:rsidR="00EC5398" w:rsidRDefault="00991EC8">
      <w:pPr>
        <w:pStyle w:val="a8"/>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5CA44149" w14:textId="77777777" w:rsidR="00EC5398" w:rsidRDefault="00991EC8">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a8"/>
        <w:rPr>
          <w:bCs/>
          <w:sz w:val="22"/>
          <w:szCs w:val="22"/>
        </w:rPr>
      </w:pPr>
    </w:p>
    <w:p w14:paraId="7EB6F7AA" w14:textId="77777777" w:rsidR="00EC5398" w:rsidRDefault="00EC5398">
      <w:pPr>
        <w:pStyle w:val="a8"/>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039][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ae"/>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560E3015" w14:textId="77777777" w:rsidR="00EC5398" w:rsidRDefault="00991EC8">
      <w:pPr>
        <w:pStyle w:val="ae"/>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ae"/>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ae"/>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14:paraId="464E4C1D" w14:textId="77777777" w:rsidR="00EC5398" w:rsidRDefault="00991EC8">
      <w:pPr>
        <w:pStyle w:val="BoldComments"/>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t>NR_newRA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t>NR_newRAT-Core</w:t>
      </w:r>
    </w:p>
    <w:p w14:paraId="346682B4" w14:textId="77777777" w:rsidR="00EC5398" w:rsidRDefault="00991EC8">
      <w:pPr>
        <w:pStyle w:val="Doc-title"/>
      </w:pPr>
      <w:r>
        <w:t>R2-2107770</w:t>
      </w:r>
      <w:r>
        <w:tab/>
        <w:t>Discussion on timer expiry after RRCRelease reception</w:t>
      </w:r>
      <w:r>
        <w:tab/>
        <w:t>NEC</w:t>
      </w:r>
      <w:r>
        <w:tab/>
        <w:t>discussion</w:t>
      </w:r>
      <w:r>
        <w:tab/>
        <w:t>Rel-15</w:t>
      </w:r>
      <w:r>
        <w:tab/>
        <w:t>NR_newRAT-Core</w:t>
      </w:r>
    </w:p>
    <w:p w14:paraId="5BB0F9E6" w14:textId="77777777" w:rsidR="00EC5398" w:rsidRDefault="00991EC8">
      <w:pPr>
        <w:pStyle w:val="Doc-title"/>
      </w:pPr>
      <w:r>
        <w:t>R2-2107771</w:t>
      </w:r>
      <w:r>
        <w:tab/>
        <w:t>Clarification on timer expiry after RRCRelease reception</w:t>
      </w:r>
      <w:r>
        <w:tab/>
        <w:t>NEC</w:t>
      </w:r>
      <w:r>
        <w:tab/>
        <w:t>CR</w:t>
      </w:r>
      <w:r>
        <w:tab/>
        <w:t>Rel-15</w:t>
      </w:r>
      <w:r>
        <w:tab/>
        <w:t>38.331</w:t>
      </w:r>
      <w:r>
        <w:tab/>
        <w:t>15.14.0</w:t>
      </w:r>
      <w:r>
        <w:tab/>
        <w:t>2737</w:t>
      </w:r>
      <w:r>
        <w:tab/>
        <w:t>-</w:t>
      </w:r>
      <w:r>
        <w:tab/>
        <w:t>F</w:t>
      </w:r>
      <w:r>
        <w:tab/>
        <w:t>NR_newRAT-Core</w:t>
      </w:r>
    </w:p>
    <w:p w14:paraId="2F6FC379" w14:textId="77777777" w:rsidR="00EC5398" w:rsidRDefault="00991EC8">
      <w:pPr>
        <w:pStyle w:val="Doc-title"/>
      </w:pPr>
      <w:r>
        <w:t>R2-2107772</w:t>
      </w:r>
      <w:r>
        <w:tab/>
        <w:t>Clarification on timer expiry after RRCRelease reception</w:t>
      </w:r>
      <w:r>
        <w:tab/>
        <w:t>NEC</w:t>
      </w:r>
      <w:r>
        <w:tab/>
        <w:t>CR</w:t>
      </w:r>
      <w:r>
        <w:tab/>
        <w:t>Rel-16</w:t>
      </w:r>
      <w:r>
        <w:tab/>
        <w:t>38.331</w:t>
      </w:r>
      <w:r>
        <w:tab/>
        <w:t>16.5.0</w:t>
      </w:r>
      <w:r>
        <w:tab/>
        <w:t>2738</w:t>
      </w:r>
      <w:r>
        <w:tab/>
        <w:t>-</w:t>
      </w:r>
      <w:r>
        <w:tab/>
        <w:t>F</w:t>
      </w:r>
      <w:r>
        <w:tab/>
        <w:t>NR_newRAT-Core, LTE_NR_DC_CA_enh-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t>NR_newRA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t>NR_newRAT-Core</w:t>
      </w:r>
    </w:p>
    <w:p w14:paraId="56F9CBD0" w14:textId="77777777" w:rsidR="00EC5398" w:rsidRDefault="00991EC8">
      <w:pPr>
        <w:pStyle w:val="BoldComments"/>
      </w:pPr>
      <w:r>
        <w:t>Other</w:t>
      </w:r>
    </w:p>
    <w:p w14:paraId="480CDA81" w14:textId="77777777" w:rsidR="00EC5398" w:rsidRDefault="00991EC8">
      <w:pPr>
        <w:pStyle w:val="Doc-title"/>
      </w:pPr>
      <w:r>
        <w:t>R2-2108616</w:t>
      </w:r>
      <w:r>
        <w:tab/>
        <w:t>Adding RRC processing delay for HO from E-UTRA to NR</w:t>
      </w:r>
      <w:r>
        <w:tab/>
        <w:t>Huawei, HiSilicon</w:t>
      </w:r>
      <w:r>
        <w:tab/>
        <w:t>CR</w:t>
      </w:r>
      <w:r>
        <w:tab/>
        <w:t>Rel-15</w:t>
      </w:r>
      <w:r>
        <w:tab/>
        <w:t>38.331</w:t>
      </w:r>
      <w:r>
        <w:tab/>
        <w:t>15.14.0</w:t>
      </w:r>
      <w:r>
        <w:tab/>
        <w:t>2784</w:t>
      </w:r>
      <w:r>
        <w:tab/>
        <w:t>-</w:t>
      </w:r>
      <w:r>
        <w:tab/>
        <w:t>F</w:t>
      </w:r>
      <w:r>
        <w:tab/>
        <w:t>NR_newRAT-Core</w:t>
      </w:r>
    </w:p>
    <w:p w14:paraId="30276EF1" w14:textId="77777777" w:rsidR="00EC5398" w:rsidRDefault="00991EC8">
      <w:pPr>
        <w:pStyle w:val="Doc-title"/>
      </w:pPr>
      <w:r>
        <w:t>R2-2108617</w:t>
      </w:r>
      <w:r>
        <w:tab/>
        <w:t>Adding RRC processing delay for HO from E-UTRA to NR</w:t>
      </w:r>
      <w:r>
        <w:tab/>
        <w:t>Huawei, HiSilicon</w:t>
      </w:r>
      <w:r>
        <w:tab/>
        <w:t>CR</w:t>
      </w:r>
      <w:r>
        <w:tab/>
        <w:t>Rel-16</w:t>
      </w:r>
      <w:r>
        <w:tab/>
        <w:t>38.331</w:t>
      </w:r>
      <w:r>
        <w:tab/>
        <w:t>16.5.0</w:t>
      </w:r>
      <w:r>
        <w:tab/>
        <w:t>2785</w:t>
      </w:r>
      <w:r>
        <w:tab/>
        <w:t>-</w:t>
      </w:r>
      <w:r>
        <w:tab/>
        <w:t>A</w:t>
      </w:r>
      <w:r>
        <w:tab/>
        <w:t>NR_newRAT-Core</w:t>
      </w:r>
    </w:p>
    <w:p w14:paraId="73D7D27D" w14:textId="77777777" w:rsidR="00EC5398" w:rsidRDefault="00991EC8">
      <w:pPr>
        <w:pStyle w:val="Doc-title"/>
      </w:pPr>
      <w:r>
        <w:t>R2-2108373</w:t>
      </w:r>
      <w:r>
        <w:tab/>
        <w:t>Correction on plmn-IdentityList</w:t>
      </w:r>
      <w:r>
        <w:tab/>
        <w:t>ZTE Corporation, Sanechips</w:t>
      </w:r>
      <w:r>
        <w:tab/>
        <w:t>CR</w:t>
      </w:r>
      <w:r>
        <w:tab/>
        <w:t>Rel-15</w:t>
      </w:r>
      <w:r>
        <w:tab/>
        <w:t>38.331</w:t>
      </w:r>
      <w:r>
        <w:tab/>
        <w:t>15.14.0</w:t>
      </w:r>
      <w:r>
        <w:tab/>
        <w:t>2772</w:t>
      </w:r>
      <w:r>
        <w:tab/>
        <w:t>-</w:t>
      </w:r>
      <w:r>
        <w:tab/>
        <w:t>F</w:t>
      </w:r>
      <w:r>
        <w:tab/>
        <w:t>NR_newRAT-Core</w:t>
      </w:r>
    </w:p>
    <w:p w14:paraId="39B2F56E" w14:textId="77777777" w:rsidR="00EC5398" w:rsidRDefault="00991EC8">
      <w:pPr>
        <w:pStyle w:val="Doc-title"/>
      </w:pPr>
      <w:r>
        <w:t>R2-2108374</w:t>
      </w:r>
      <w:r>
        <w:tab/>
        <w:t>Correction on plmn-IdentityList(R16)</w:t>
      </w:r>
      <w:r>
        <w:tab/>
        <w:t>ZTE Corporation, Sanechips</w:t>
      </w:r>
      <w:r>
        <w:tab/>
        <w:t>CR</w:t>
      </w:r>
      <w:r>
        <w:tab/>
        <w:t>Rel-16</w:t>
      </w:r>
      <w:r>
        <w:tab/>
        <w:t>38.331</w:t>
      </w:r>
      <w:r>
        <w:tab/>
        <w:t>16.5.0</w:t>
      </w:r>
      <w:r>
        <w:tab/>
        <w:t>2773</w:t>
      </w:r>
      <w:r>
        <w:tab/>
        <w:t>-</w:t>
      </w:r>
      <w:r>
        <w:tab/>
        <w:t>A</w:t>
      </w:r>
      <w:r>
        <w:tab/>
        <w:t>NR_newRA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95651B">
            <w:pPr>
              <w:pStyle w:val="TAC"/>
              <w:spacing w:before="20" w:after="20"/>
              <w:ind w:left="57" w:right="57"/>
              <w:jc w:val="left"/>
              <w:rPr>
                <w:lang w:eastAsia="zh-CN"/>
              </w:rPr>
            </w:pPr>
            <w:hyperlink r:id="rId14" w:history="1">
              <w:r w:rsidR="00991EC8">
                <w:rPr>
                  <w:rStyle w:val="ac"/>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futaki[at]nec.com/ </w:t>
            </w:r>
            <w:r w:rsidRPr="00231869">
              <w:rPr>
                <w:rFonts w:eastAsiaTheme="minorEastAsia"/>
                <w:lang w:eastAsia="ja-JP"/>
              </w:rPr>
              <w:t>wang_da</w:t>
            </w:r>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맑은 고딕"/>
                <w:lang w:eastAsia="ko-KR"/>
              </w:rPr>
            </w:pPr>
            <w:r>
              <w:rPr>
                <w:rFonts w:eastAsia="맑은 고딕"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5C728D46" w14:textId="1DDF819E" w:rsidR="00AF4173" w:rsidRPr="00AF4173" w:rsidRDefault="00AF4173" w:rsidP="00231869">
            <w:pPr>
              <w:pStyle w:val="TAC"/>
              <w:spacing w:before="20" w:after="20"/>
              <w:ind w:left="57" w:right="57"/>
              <w:jc w:val="left"/>
              <w:rPr>
                <w:rFonts w:eastAsia="맑은 고딕"/>
                <w:lang w:eastAsia="ko-KR"/>
              </w:rPr>
            </w:pPr>
            <w:r w:rsidRPr="00AF4173">
              <w:rPr>
                <w:rFonts w:eastAsia="맑은 고딕"/>
                <w:lang w:eastAsia="ko-KR"/>
              </w:rPr>
              <w:t>s</w:t>
            </w:r>
            <w:r w:rsidRPr="00AF4173">
              <w:rPr>
                <w:rFonts w:eastAsia="맑은 고딕" w:hint="eastAsia"/>
                <w:lang w:eastAsia="ko-KR"/>
              </w:rPr>
              <w:t>y0</w:t>
            </w:r>
            <w:r w:rsidRPr="00AF4173">
              <w:rPr>
                <w:rFonts w:eastAsia="맑은 고딕"/>
                <w:lang w:eastAsia="ko-KR"/>
              </w:rPr>
              <w:t>123.jung@samsung.com</w:t>
            </w:r>
          </w:p>
        </w:tc>
      </w:tr>
    </w:tbl>
    <w:p w14:paraId="1EF74AEA" w14:textId="77777777" w:rsidR="00EC5398" w:rsidRDefault="00991EC8">
      <w:pPr>
        <w:pStyle w:val="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2"/>
      </w:pPr>
      <w:r>
        <w:t>3.1 RRC Resume by NAS triggers</w:t>
      </w:r>
    </w:p>
    <w:p w14:paraId="0E09B7C2" w14:textId="77777777"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14:paraId="25DB4E4B" w14:textId="77777777" w:rsidR="00EC5398" w:rsidRDefault="00991EC8">
      <w:r>
        <w:t>[1]  R2-2107617</w:t>
      </w:r>
      <w:r>
        <w:tab/>
        <w:t>Discussion on RRC handling of NAS triggers not subject to UAC</w:t>
      </w:r>
      <w:r>
        <w:tab/>
        <w:t>Apple</w:t>
      </w:r>
      <w:r>
        <w:tab/>
        <w:t>discussion</w:t>
      </w:r>
      <w:r>
        <w:tab/>
        <w:t>Rel-15</w:t>
      </w:r>
      <w:r>
        <w:tab/>
        <w:t>NR_newRA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Along Qualcomm’s comment, our understanding is that the current wording in the spec is already clear. On top of this, a smart UE implementation will never trigger multiple RRCResumeReques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behaviour can be covered by current specs (i.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Observations 1&amp;2 seem correct. On the other hand, we understood these are intentional as per SA1/CT1 clarifications. If this is seen as problematic, then spec needs to fix it. however, the cause listing in the tdoc (</w:t>
            </w:r>
            <w:r w:rsidRPr="00287C0E">
              <w:rPr>
                <w:lang w:eastAsia="ja-JP"/>
              </w:rPr>
              <w:t>mobility registration update, deregistration and PDU session release</w:t>
            </w:r>
            <w:r>
              <w:rPr>
                <w:rFonts w:eastAsiaTheme="minorEastAsia"/>
                <w:lang w:eastAsia="ja-JP"/>
              </w:rPr>
              <w:t>) can help the gNB by releasing resources stored in the gNB to some extent..</w:t>
            </w:r>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Timely registration update is essential in keeping a UE reachable. So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Also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맑은 고딕"/>
                <w:lang w:eastAsia="ko-KR"/>
              </w:rPr>
            </w:pPr>
            <w:r>
              <w:rPr>
                <w:rFonts w:eastAsia="맑은 고딕"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맑은 고딕"/>
                <w:lang w:eastAsia="ko-KR"/>
              </w:rPr>
            </w:pPr>
            <w:r>
              <w:rPr>
                <w:rFonts w:eastAsia="맑은 고딕" w:hint="eastAsia"/>
                <w:lang w:eastAsia="ko-KR"/>
              </w:rPr>
              <w:t xml:space="preserve">The behavior after reject/release is another issue. Hence, </w:t>
            </w:r>
            <w:r>
              <w:rPr>
                <w:rFonts w:eastAsia="맑은 고딕"/>
                <w:lang w:eastAsia="ko-KR"/>
              </w:rPr>
              <w:t>we can ask the intention to CT1.</w:t>
            </w:r>
          </w:p>
        </w:tc>
      </w:tr>
    </w:tbl>
    <w:p w14:paraId="11C76B90" w14:textId="77777777" w:rsidR="00EC5398" w:rsidRDefault="00EC5398">
      <w:pPr>
        <w:jc w:val="both"/>
        <w:outlineLvl w:val="2"/>
        <w:rPr>
          <w:b/>
          <w:bC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EC5398"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BF13D8"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6903BC" w14:textId="77777777" w:rsidR="00EC5398" w:rsidRDefault="00EC5398">
            <w:pPr>
              <w:pStyle w:val="TAC"/>
              <w:spacing w:before="20" w:after="20"/>
              <w:ind w:left="57" w:right="57"/>
              <w:jc w:val="left"/>
              <w:rPr>
                <w:lang w:eastAsia="zh-CN"/>
              </w:rPr>
            </w:pPr>
          </w:p>
        </w:tc>
      </w:tr>
      <w:tr w:rsidR="00EC5398"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EC5398" w:rsidRDefault="00EC5398">
            <w:pPr>
              <w:pStyle w:val="TAC"/>
              <w:spacing w:before="20" w:after="20"/>
              <w:ind w:left="57" w:right="57"/>
              <w:jc w:val="left"/>
              <w:rPr>
                <w:lang w:eastAsia="zh-CN"/>
              </w:rPr>
            </w:pPr>
          </w:p>
        </w:tc>
      </w:tr>
      <w:tr w:rsidR="00EC5398"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EC5398" w:rsidRDefault="00EC5398">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46DD2EA4" w14:textId="77777777" w:rsidR="00EC5398" w:rsidRDefault="00EC5398">
      <w:pPr>
        <w:outlineLvl w:val="2"/>
        <w:rPr>
          <w:b/>
          <w:bCs/>
        </w:rPr>
      </w:pPr>
    </w:p>
    <w:p w14:paraId="2E532238" w14:textId="77777777" w:rsidR="00EC5398" w:rsidRDefault="00991EC8">
      <w:pPr>
        <w:pStyle w:val="2"/>
        <w:ind w:left="0" w:firstLine="0"/>
      </w:pPr>
      <w:r>
        <w:t>3.2 RRC Release</w:t>
      </w:r>
    </w:p>
    <w:p w14:paraId="4654939D" w14:textId="77777777" w:rsidR="00EC5398" w:rsidRDefault="00991EC8">
      <w:pPr>
        <w:jc w:val="both"/>
        <w:rPr>
          <w:lang w:val="en-US" w:eastAsia="zh-CN"/>
        </w:rPr>
      </w:pPr>
      <w:r>
        <w:rPr>
          <w:lang w:val="en-US" w:eastAsia="zh-CN"/>
        </w:rPr>
        <w:t>This topic is from the following contributions[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0" w:name="OLE_LINK2"/>
      <w:bookmarkStart w:id="1" w:name="OLE_LINK1"/>
      <w:r>
        <w:rPr>
          <w:rFonts w:ascii="Times New Roman" w:hAnsi="Times New Roman"/>
        </w:rPr>
        <w:t>R2-2107838</w:t>
      </w:r>
      <w:bookmarkEnd w:id="0"/>
      <w:bookmarkEnd w:id="1"/>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76354B69" w14:textId="77777777" w:rsidR="00EC5398" w:rsidRDefault="00EC5398">
      <w:pPr>
        <w:spacing w:beforeLines="50" w:before="120" w:afterLines="50" w:after="120"/>
        <w:jc w:val="both"/>
        <w:rPr>
          <w:rFonts w:eastAsia="DengXian"/>
          <w:lang w:eastAsia="zh-CN"/>
        </w:rPr>
      </w:pPr>
    </w:p>
    <w:p w14:paraId="759AF5F3" w14:textId="77777777" w:rsidR="00EC5398" w:rsidRDefault="00991EC8">
      <w:pPr>
        <w:spacing w:beforeLines="50" w:before="120" w:afterLines="50" w:after="120"/>
        <w:jc w:val="both"/>
        <w:rPr>
          <w:rFonts w:eastAsia="DengXian"/>
          <w:lang w:eastAsia="zh-CN"/>
        </w:rPr>
      </w:pPr>
      <w:r>
        <w:rPr>
          <w:rFonts w:eastAsia="DengXian"/>
          <w:lang w:eastAsia="zh-CN"/>
        </w:rPr>
        <w:t xml:space="preserve">In [4-6], the timer expiry problem has been raised during the period between </w:t>
      </w:r>
      <w:r>
        <w:rPr>
          <w:rFonts w:eastAsia="DengXian"/>
          <w:i/>
          <w:iCs/>
          <w:lang w:eastAsia="zh-CN"/>
        </w:rPr>
        <w:t>RRCRelease</w:t>
      </w:r>
      <w:r>
        <w:rPr>
          <w:rFonts w:eastAsia="DengXian"/>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2" w:author="[Mouaffac]" w:date="2021-08-18T11:49:00Z">
        <w:r>
          <w:rPr>
            <w:b/>
            <w:bCs/>
          </w:rPr>
          <w:delText>2107710</w:delText>
        </w:r>
      </w:del>
      <w:ins w:id="3"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ae"/>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80 expires after RRCRele</w:t>
      </w:r>
      <w:r>
        <w:rPr>
          <w:rFonts w:ascii="Arial" w:eastAsia="Arial Unicode MS" w:hAnsi="Arial" w:hint="eastAsia"/>
          <w:b/>
          <w:i/>
          <w:iCs/>
          <w:sz w:val="16"/>
          <w:szCs w:val="16"/>
          <w:lang w:eastAsia="zh-CN"/>
        </w:rPr>
        <w:t>ase</w:t>
      </w:r>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ae"/>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19 expires after RRCRelease reception, the UE should not perform the procedure upon going to RRC _IDLE.</w:t>
      </w:r>
    </w:p>
    <w:p w14:paraId="2B1458B5" w14:textId="77777777" w:rsidR="00EC5398" w:rsidRDefault="00991EC8">
      <w:pPr>
        <w:pStyle w:val="ae"/>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RRCReleas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RRCRlease message. However, in the procedure part, these timers are actually not immediately stopped upon the reception of RRCRelease message, but 60 ms needs to be waited from the moment the RRCRelease message was received or optionally when lower layers indicate that the receipt of the RRCReleas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spend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PeriodicRNAU-TimerVal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r>
              <w:rPr>
                <w:i/>
                <w:lang w:eastAsia="zh-CN"/>
              </w:rPr>
              <w:t>RRCRelease</w:t>
            </w:r>
            <w:r>
              <w:rPr>
                <w:lang w:eastAsia="zh-CN"/>
              </w:rPr>
              <w:t xml:space="preserve"> and go into connected mode, so we are fine to confirm P1. However, it seems not necessary to specify this transition in SPEC, it could just leave to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to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r>
              <w:rPr>
                <w:rFonts w:hint="eastAsia"/>
                <w:lang w:val="en-US"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For T319 and T316, we agree the proposed behaviour.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Firstly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T380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Secondly, assume that companies confirm that the cases can happen, If we leave it up to UE implementation on whether to perform the behaviour upon timer expiry, it will results in state mismatch between UE and network, which should be avoided. So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implemented  even in earlier standards.</w:t>
            </w:r>
            <w:r>
              <w:rPr>
                <w:rFonts w:eastAsiaTheme="minorEastAsia"/>
                <w:lang w:eastAsia="ja-JP"/>
              </w:rPr>
              <w:t xml:space="preserve"> So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Is anything wrong today in the field given the behavior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맑은 고딕"/>
                <w:lang w:eastAsia="ko-KR"/>
              </w:rPr>
            </w:pPr>
            <w:r>
              <w:rPr>
                <w:rFonts w:eastAsia="맑은 고딕"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맑은 고딕"/>
                <w:lang w:eastAsia="ko-KR"/>
              </w:rPr>
            </w:pPr>
            <w:r>
              <w:rPr>
                <w:rFonts w:eastAsia="맑은 고딕" w:hint="eastAsia"/>
                <w:lang w:eastAsia="ko-KR"/>
              </w:rPr>
              <w:t xml:space="preserve">As UE delays the actions upon reception of RRCRelease, UE will perform it first so nothing is broken. If the observation is really valid, it is anyway a corner case so it </w:t>
            </w:r>
            <w:r w:rsidR="009E68A3">
              <w:rPr>
                <w:rFonts w:eastAsia="맑은 고딕" w:hint="eastAsia"/>
                <w:lang w:eastAsia="ko-KR"/>
              </w:rPr>
              <w:t>seems fine to leave it to UE implementation.</w:t>
            </w:r>
            <w:bookmarkStart w:id="4" w:name="_GoBack"/>
            <w:bookmarkEnd w:id="4"/>
          </w:p>
        </w:tc>
      </w:tr>
    </w:tbl>
    <w:p w14:paraId="445CF958" w14:textId="77777777" w:rsidR="00EC5398" w:rsidRDefault="00EC5398">
      <w:pPr>
        <w:spacing w:beforeLines="50" w:before="120" w:afterLines="50" w:after="120"/>
        <w:jc w:val="both"/>
        <w:rPr>
          <w:rFonts w:eastAsia="DengXian"/>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We are also fine with ZTE’ suggestion to stop the timer immediately after RRCReleas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맑은 고딕"/>
                <w:lang w:eastAsia="ko-KR"/>
              </w:rPr>
            </w:pPr>
            <w:r>
              <w:rPr>
                <w:rFonts w:eastAsia="맑은 고딕"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77777777" w:rsidR="006F002B" w:rsidRDefault="006F002B" w:rsidP="006F002B">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240FACB" w14:textId="77777777" w:rsidR="006F002B" w:rsidRDefault="006F002B" w:rsidP="006F002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bl>
    <w:p w14:paraId="1BE5B8C7" w14:textId="77777777" w:rsidR="00EC5398" w:rsidRDefault="00EC5398">
      <w:pPr>
        <w:spacing w:beforeLines="50" w:before="120" w:afterLines="50" w:after="120"/>
        <w:jc w:val="both"/>
        <w:rPr>
          <w:rFonts w:eastAsia="DengXian"/>
          <w:lang w:eastAsia="zh-CN"/>
        </w:rPr>
      </w:pPr>
    </w:p>
    <w:p w14:paraId="56EE7598" w14:textId="77777777" w:rsidR="00EC5398" w:rsidRDefault="00991EC8">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It does not really change any UE (external) behavior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7BDE24E0" w14:textId="77777777" w:rsidR="006F002B" w:rsidRPr="00A52757"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i.e. need to tick “RAN box” in 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맑은 고딕"/>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bl>
    <w:p w14:paraId="01641E2C" w14:textId="77777777" w:rsidR="00EC5398" w:rsidRDefault="00EC5398">
      <w:pPr>
        <w:spacing w:beforeLines="50" w:before="120" w:afterLines="50" w:after="120"/>
        <w:jc w:val="both"/>
        <w:rPr>
          <w:rFonts w:eastAsia="DengXian"/>
          <w:lang w:eastAsia="zh-CN"/>
        </w:rPr>
      </w:pPr>
    </w:p>
    <w:p w14:paraId="78E6234C" w14:textId="77777777" w:rsidR="00EC5398" w:rsidRDefault="00991EC8">
      <w:pPr>
        <w:pStyle w:val="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4BCC4659" w14:textId="77777777" w:rsidR="00EC5398" w:rsidRDefault="00991EC8">
      <w:pPr>
        <w:spacing w:beforeLines="50" w:before="120" w:afterLines="50" w:after="120"/>
        <w:jc w:val="both"/>
        <w:rPr>
          <w:lang w:val="en-US" w:eastAsia="zh-CN"/>
        </w:rPr>
      </w:pPr>
      <w:r>
        <w:rPr>
          <w:rFonts w:eastAsia="DengXian"/>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And suggest to put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맑은 고딕"/>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bl>
    <w:p w14:paraId="305B614E" w14:textId="77777777" w:rsidR="00EC5398" w:rsidRDefault="00EC5398">
      <w:pPr>
        <w:spacing w:beforeLines="50" w:before="120" w:afterLines="50" w:after="120"/>
        <w:jc w:val="both"/>
        <w:rPr>
          <w:rFonts w:eastAsia="DengXian"/>
          <w:lang w:eastAsia="zh-CN"/>
        </w:rPr>
      </w:pPr>
    </w:p>
    <w:p w14:paraId="3CB0AC93" w14:textId="77777777" w:rsidR="00EC5398" w:rsidRDefault="00991EC8">
      <w:pPr>
        <w:pStyle w:val="2"/>
        <w:ind w:left="0" w:firstLine="0"/>
      </w:pPr>
      <w:r>
        <w:t>3.4 PLMN-IdentityList</w:t>
      </w:r>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r>
        <w:rPr>
          <w:i/>
          <w:iCs/>
        </w:rPr>
        <w:t>plmn-IdentityList</w:t>
      </w:r>
      <w:r>
        <w:t xml:space="preserve"> of IE </w:t>
      </w:r>
      <w:r>
        <w:rPr>
          <w:i/>
          <w:iCs/>
        </w:rPr>
        <w:t>PLMN-IdentityInfoList</w:t>
      </w:r>
      <w:r>
        <w:t xml:space="preserve"> to </w:t>
      </w:r>
      <w:r>
        <w:rPr>
          <w:i/>
          <w:iCs/>
        </w:rPr>
        <w:t>plmn-IdentityInfoList</w:t>
      </w:r>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 procedural text to which the CR is pointing is clearly referring to the PLMN-ID of SIB1. However, if companies are eager to pursue this change, I believe that can be included in the Rapporteur’s CR.</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t can be more clear</w:t>
            </w:r>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r>
              <w:rPr>
                <w:rFonts w:hint="eastAsia"/>
                <w:lang w:eastAsia="zh-CN"/>
              </w:rPr>
              <w:t>roponent</w:t>
            </w:r>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plmn-IdentityList has been mentioned in many place in both the procedural text and ASN.1 description, but the plmn-IdentityList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r>
              <w:rPr>
                <w:lang w:val="en-US" w:eastAsia="zh-CN"/>
              </w:rPr>
              <w:t>selectedPLMN-Identity</w:t>
            </w:r>
            <w:r>
              <w:rPr>
                <w:rFonts w:hint="eastAsia"/>
                <w:lang w:val="en-US" w:eastAsia="zh-CN"/>
              </w:rPr>
              <w:t xml:space="preserve"> included in RRCSetupComplete/RRCResumeComplete is </w:t>
            </w:r>
            <w:r>
              <w:rPr>
                <w:lang w:val="en-US" w:eastAsia="zh-CN"/>
              </w:rPr>
              <w:t xml:space="preserve">“Index of the PLMN or SNPN selected by the UE </w:t>
            </w:r>
            <w:r>
              <w:rPr>
                <w:color w:val="0000FF"/>
                <w:lang w:val="en-US" w:eastAsia="zh-CN"/>
              </w:rPr>
              <w:t>from the plmn-IdentityLis</w:t>
            </w:r>
            <w:r>
              <w:rPr>
                <w:lang w:val="en-US" w:eastAsia="zh-CN"/>
              </w:rPr>
              <w:t>t or npn-IdentityInfoList fields included in SIB1.”</w:t>
            </w:r>
            <w:r>
              <w:rPr>
                <w:rFonts w:hint="eastAsia"/>
                <w:lang w:val="en-US" w:eastAsia="zh-CN"/>
              </w:rPr>
              <w:t xml:space="preserve">, it is not clear how to understand the </w:t>
            </w:r>
            <w:r>
              <w:rPr>
                <w:lang w:val="en-US" w:eastAsia="zh-CN"/>
              </w:rPr>
              <w:t>“ from the plmn-IdentityLis”</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r>
              <w:rPr>
                <w:lang w:val="en-US" w:eastAsia="zh-CN"/>
              </w:rPr>
              <w:t>CellAccessRelatedInfo    ::=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plmn-IdentityList                   PLMN-IdentityInfoLis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IdentityInfoList  ::=               SEQUENCE (SIZE (1..maxPLMN)) OF PLMN-IdentityInfo</w:t>
            </w:r>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IdentityInfo  ::=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r>
              <w:rPr>
                <w:highlight w:val="yellow"/>
                <w:lang w:val="en-US" w:eastAsia="zh-CN"/>
              </w:rPr>
              <w:t xml:space="preserve">plmn-IdentityList </w:t>
            </w:r>
            <w:r>
              <w:rPr>
                <w:lang w:val="en-US" w:eastAsia="zh-CN"/>
              </w:rPr>
              <w:t xml:space="preserve">                      SEQUENCE (SIZE (1..maxPLMN)) OF PLMN-Identity,</w:t>
            </w:r>
          </w:p>
          <w:p w14:paraId="12207E69" w14:textId="77777777" w:rsidR="00EC5398" w:rsidRDefault="00991EC8">
            <w:pPr>
              <w:pStyle w:val="TAC"/>
              <w:spacing w:before="20" w:after="20"/>
              <w:ind w:right="57"/>
              <w:jc w:val="left"/>
              <w:rPr>
                <w:lang w:val="en-US" w:eastAsia="zh-CN"/>
              </w:rPr>
            </w:pPr>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맑은 고딕"/>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맑은 고딕"/>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맑은 고딕"/>
                <w:lang w:eastAsia="ko-KR"/>
              </w:rPr>
            </w:pPr>
            <w:r>
              <w:rPr>
                <w:rFonts w:eastAsia="맑은 고딕" w:hint="eastAsia"/>
                <w:lang w:eastAsia="ko-KR"/>
              </w:rPr>
              <w:t xml:space="preserve">Editorial. </w:t>
            </w:r>
          </w:p>
        </w:tc>
      </w:tr>
    </w:tbl>
    <w:p w14:paraId="1B8A33D5" w14:textId="77777777" w:rsidR="00EC5398" w:rsidRDefault="00EC5398">
      <w:pPr>
        <w:jc w:val="both"/>
      </w:pPr>
    </w:p>
    <w:p w14:paraId="1FF33C7C" w14:textId="77777777" w:rsidR="00EC5398" w:rsidRDefault="00991EC8">
      <w:pPr>
        <w:pStyle w:val="1"/>
        <w:ind w:left="0" w:firstLine="0"/>
      </w:pPr>
      <w:r>
        <w:t>4 Conclusion</w:t>
      </w:r>
    </w:p>
    <w:p w14:paraId="51642D2C" w14:textId="77777777" w:rsidR="00EC5398" w:rsidRDefault="00991EC8">
      <w:r>
        <w:rPr>
          <w:highlight w:val="yellow"/>
        </w:rPr>
        <w:t>TBD.</w:t>
      </w:r>
    </w:p>
    <w:p w14:paraId="0B25DFCF" w14:textId="77777777" w:rsidR="00EC5398" w:rsidRDefault="00991EC8">
      <w:pPr>
        <w:pStyle w:val="1"/>
        <w:ind w:left="0" w:firstLine="0"/>
      </w:pPr>
      <w:r>
        <w:t>5 References</w:t>
      </w:r>
    </w:p>
    <w:p w14:paraId="4707AE1D" w14:textId="77777777" w:rsidR="00EC5398" w:rsidRDefault="00991EC8">
      <w:r>
        <w:t>[1]  R2-2107617</w:t>
      </w:r>
      <w:r>
        <w:tab/>
        <w:t>Discussion on RRC handling of NAS triggers not subject to UAC</w:t>
      </w:r>
      <w:r>
        <w:tab/>
        <w:t>Apple</w:t>
      </w:r>
      <w:r>
        <w:tab/>
        <w:t>discussion</w:t>
      </w:r>
      <w:r>
        <w:tab/>
        <w:t>Rel-15</w:t>
      </w:r>
      <w:r>
        <w:tab/>
        <w:t>NR_newRA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3FBFC27F"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D41347" w14:textId="77777777" w:rsidR="0095651B" w:rsidRDefault="0095651B" w:rsidP="008C1D65">
      <w:pPr>
        <w:spacing w:after="0"/>
      </w:pPr>
      <w:r>
        <w:separator/>
      </w:r>
    </w:p>
  </w:endnote>
  <w:endnote w:type="continuationSeparator" w:id="0">
    <w:p w14:paraId="06B1A474" w14:textId="77777777" w:rsidR="0095651B" w:rsidRDefault="0095651B"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637454" w14:textId="77777777" w:rsidR="0095651B" w:rsidRDefault="0095651B" w:rsidP="008C1D65">
      <w:pPr>
        <w:spacing w:after="0"/>
      </w:pPr>
      <w:r>
        <w:separator/>
      </w:r>
    </w:p>
  </w:footnote>
  <w:footnote w:type="continuationSeparator" w:id="0">
    <w:p w14:paraId="3278E6D4" w14:textId="77777777" w:rsidR="0095651B" w:rsidRDefault="0095651B"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8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5701A"/>
    <w:rsid w:val="00066E30"/>
    <w:rsid w:val="00070EE0"/>
    <w:rsid w:val="00073C9C"/>
    <w:rsid w:val="00076451"/>
    <w:rsid w:val="00076CAE"/>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2490"/>
    <w:rsid w:val="000F2682"/>
    <w:rsid w:val="000F2B1A"/>
    <w:rsid w:val="000F67AC"/>
    <w:rsid w:val="00101B86"/>
    <w:rsid w:val="00105935"/>
    <w:rsid w:val="00106994"/>
    <w:rsid w:val="00107C19"/>
    <w:rsid w:val="00112F1A"/>
    <w:rsid w:val="00116B1C"/>
    <w:rsid w:val="001302FB"/>
    <w:rsid w:val="00130493"/>
    <w:rsid w:val="00131AB4"/>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51B8C"/>
    <w:rsid w:val="0035462D"/>
    <w:rsid w:val="003551CF"/>
    <w:rsid w:val="00357149"/>
    <w:rsid w:val="00360B1F"/>
    <w:rsid w:val="0036459E"/>
    <w:rsid w:val="00364B41"/>
    <w:rsid w:val="00375415"/>
    <w:rsid w:val="003775A5"/>
    <w:rsid w:val="00383096"/>
    <w:rsid w:val="00393175"/>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D8B"/>
    <w:rsid w:val="003F4E28"/>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5E29"/>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9719E"/>
    <w:rsid w:val="006B20B6"/>
    <w:rsid w:val="006B316C"/>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563F"/>
    <w:rsid w:val="00995D37"/>
    <w:rsid w:val="009A0AF3"/>
    <w:rsid w:val="009A1B44"/>
    <w:rsid w:val="009A76B5"/>
    <w:rsid w:val="009B07CD"/>
    <w:rsid w:val="009B1378"/>
    <w:rsid w:val="009B24D7"/>
    <w:rsid w:val="009B552C"/>
    <w:rsid w:val="009B5D81"/>
    <w:rsid w:val="009B67BC"/>
    <w:rsid w:val="009B6DA1"/>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1E6D"/>
    <w:rsid w:val="00AD25FC"/>
    <w:rsid w:val="00AD5398"/>
    <w:rsid w:val="00AD5BE0"/>
    <w:rsid w:val="00AE799F"/>
    <w:rsid w:val="00AF244A"/>
    <w:rsid w:val="00AF36ED"/>
    <w:rsid w:val="00AF4173"/>
    <w:rsid w:val="00AF65EF"/>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B2751"/>
    <w:rsid w:val="00BC1400"/>
    <w:rsid w:val="00BC1A92"/>
    <w:rsid w:val="00BC3555"/>
    <w:rsid w:val="00BD6C8A"/>
    <w:rsid w:val="00BE5246"/>
    <w:rsid w:val="00BE5821"/>
    <w:rsid w:val="00BF3EFC"/>
    <w:rsid w:val="00C02E4C"/>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5E47"/>
    <w:rsid w:val="00CE6751"/>
    <w:rsid w:val="00CE6D2D"/>
    <w:rsid w:val="00CF0005"/>
    <w:rsid w:val="00CF0591"/>
    <w:rsid w:val="00CF05E7"/>
    <w:rsid w:val="00CF4A95"/>
    <w:rsid w:val="00CF6E35"/>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47D"/>
    <w:rsid w:val="00D62DA7"/>
    <w:rsid w:val="00D62E19"/>
    <w:rsid w:val="00D632B1"/>
    <w:rsid w:val="00D66B66"/>
    <w:rsid w:val="00D67CD1"/>
    <w:rsid w:val="00D7186E"/>
    <w:rsid w:val="00D738D6"/>
    <w:rsid w:val="00D77E5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398"/>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D5EA6"/>
    <w:rsid w:val="00FE106D"/>
    <w:rsid w:val="00FE1386"/>
    <w:rsid w:val="00FE251B"/>
    <w:rsid w:val="00FE3A9D"/>
    <w:rsid w:val="00FE6DD0"/>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0"/>
    <w:link w:val="a5"/>
    <w:qFormat/>
    <w:rPr>
      <w:rFonts w:ascii="Arial" w:hAnsi="Arial"/>
      <w:lang w:eastAsia="zh-CN"/>
    </w:rPr>
  </w:style>
  <w:style w:type="paragraph" w:styleId="ae">
    <w:name w:val="List Paragraph"/>
    <w:basedOn w:val="a"/>
    <w:link w:val="Char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메모 텍스트 Char"/>
    <w:basedOn w:val="a0"/>
    <w:link w:val="a4"/>
    <w:qFormat/>
    <w:rPr>
      <w:lang w:eastAsia="en-US"/>
    </w:rPr>
  </w:style>
  <w:style w:type="character" w:customStyle="1" w:styleId="Char4">
    <w:name w:val="메모 주제 Char"/>
    <w:basedOn w:val="Char0"/>
    <w:link w:val="aa"/>
    <w:qFormat/>
    <w:rPr>
      <w:b/>
      <w:bCs/>
      <w:lang w:eastAsia="en-US"/>
    </w:rPr>
  </w:style>
  <w:style w:type="character" w:customStyle="1" w:styleId="Char5">
    <w:name w:val="목록 단락 Char"/>
    <w:link w:val="ae"/>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881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EA2A8F7-F017-4421-B111-42CB11487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864</Words>
  <Characters>16329</Characters>
  <Application>Microsoft Office Word</Application>
  <DocSecurity>0</DocSecurity>
  <Lines>136</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9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msung</cp:lastModifiedBy>
  <cp:revision>3</cp:revision>
  <dcterms:created xsi:type="dcterms:W3CDTF">2021-08-19T10:09:00Z</dcterms:created>
  <dcterms:modified xsi:type="dcterms:W3CDTF">2021-08-19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